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B43E8B" w14:textId="6B1CFBF5" w:rsidR="00A22C8D" w:rsidRPr="00FC2D47" w:rsidRDefault="0090497C" w:rsidP="009E7B7B">
      <w:pPr>
        <w:spacing w:line="320" w:lineRule="exact"/>
        <w:jc w:val="center"/>
        <w:rPr>
          <w:rFonts w:ascii="Meiryo UI" w:eastAsia="Meiryo UI" w:hAnsi="Meiryo UI"/>
          <w:b/>
          <w:color w:val="000000"/>
          <w:sz w:val="28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C41304" wp14:editId="12E00280">
                <wp:simplePos x="0" y="0"/>
                <wp:positionH relativeFrom="column">
                  <wp:posOffset>-994410</wp:posOffset>
                </wp:positionH>
                <wp:positionV relativeFrom="paragraph">
                  <wp:posOffset>27305</wp:posOffset>
                </wp:positionV>
                <wp:extent cx="125730" cy="115570"/>
                <wp:effectExtent l="20955" t="19050" r="24765" b="27305"/>
                <wp:wrapNone/>
                <wp:docPr id="162478160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15570"/>
                        </a:xfrm>
                        <a:prstGeom prst="flowChartConnector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001D12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AutoShape 2" o:spid="_x0000_s1026" type="#_x0000_t120" style="position:absolute;margin-left:-78.3pt;margin-top:2.15pt;width:9.9pt;height:9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" filled="f" strokecolor="red" strokeweight="3pt">
                <v:textbox inset="5.85pt,.7pt,5.85pt,.7pt"/>
              </v:shape>
            </w:pict>
          </mc:Fallback>
        </mc:AlternateConten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第</w:t>
      </w:r>
      <w:r w:rsidR="00677CB3">
        <w:rPr>
          <w:rFonts w:ascii="Meiryo UI" w:eastAsia="Meiryo UI" w:hAnsi="Meiryo UI" w:hint="eastAsia"/>
          <w:b/>
          <w:color w:val="000000"/>
          <w:sz w:val="28"/>
        </w:rPr>
        <w:t>20</w: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回日本診療放射線学教育学会学術集会</w:t>
      </w:r>
      <w:r w:rsidR="006C3192" w:rsidRPr="0062313D">
        <w:rPr>
          <w:rFonts w:ascii="Meiryo UI" w:eastAsia="Meiryo UI" w:hAnsi="Meiryo UI" w:hint="eastAsia"/>
          <w:b/>
          <w:color w:val="000000"/>
          <w:sz w:val="28"/>
        </w:rPr>
        <w:t>@</w: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演題応募用紙</w:t>
      </w:r>
    </w:p>
    <w:p w14:paraId="04AA05F7" w14:textId="77777777" w:rsidR="00A22C8D" w:rsidRPr="0062313D" w:rsidRDefault="00A22C8D" w:rsidP="00066A07">
      <w:pPr>
        <w:spacing w:line="320" w:lineRule="exact"/>
        <w:rPr>
          <w:rFonts w:ascii="Meiryo UI" w:eastAsia="Meiryo UI" w:hAnsi="Meiryo UI"/>
          <w:color w:val="000000"/>
          <w:sz w:val="16"/>
          <w:szCs w:val="16"/>
        </w:rPr>
      </w:pPr>
    </w:p>
    <w:tbl>
      <w:tblPr>
        <w:tblpPr w:leftFromText="142" w:rightFromText="142" w:vertAnchor="text" w:tblpXSpec="center" w:tblpY="1"/>
        <w:tblOverlap w:val="never"/>
        <w:tblW w:w="9980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5"/>
        <w:gridCol w:w="1476"/>
        <w:gridCol w:w="2316"/>
        <w:gridCol w:w="5033"/>
      </w:tblGrid>
      <w:tr w:rsidR="00773BE3" w:rsidRPr="0062313D" w14:paraId="2A86E234" w14:textId="77777777" w:rsidTr="000807BE">
        <w:trPr>
          <w:cantSplit/>
          <w:trHeight w:val="522"/>
          <w:jc w:val="center"/>
        </w:trPr>
        <w:tc>
          <w:tcPr>
            <w:tcW w:w="1155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1F03" w14:textId="177F54C8" w:rsidR="008E1850" w:rsidRPr="0062313D" w:rsidRDefault="005245D9" w:rsidP="004C5C0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題名</w:t>
            </w:r>
          </w:p>
        </w:tc>
        <w:tc>
          <w:tcPr>
            <w:tcW w:w="8825" w:type="dxa"/>
            <w:gridSpan w:val="3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5D976D" w14:textId="7CC19BB7" w:rsidR="008E1850" w:rsidRPr="0062313D" w:rsidRDefault="008E1850" w:rsidP="00BC3ACB">
            <w:pPr>
              <w:spacing w:line="24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773BE3" w:rsidRPr="0062313D" w14:paraId="0926FA3E" w14:textId="77777777" w:rsidTr="000807BE">
        <w:trPr>
          <w:cantSplit/>
          <w:trHeight w:hRule="exact" w:val="510"/>
          <w:jc w:val="center"/>
        </w:trPr>
        <w:tc>
          <w:tcPr>
            <w:tcW w:w="1155" w:type="dxa"/>
            <w:vMerge w:val="restart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5734DA3A" w14:textId="77777777" w:rsidR="00457969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筆頭</w:t>
            </w:r>
          </w:p>
          <w:p w14:paraId="4C631EFC" w14:textId="6636922D" w:rsidR="004C5C0D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者</w:t>
            </w:r>
          </w:p>
        </w:tc>
        <w:tc>
          <w:tcPr>
            <w:tcW w:w="1476" w:type="dxa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ED9A701" w14:textId="47507526" w:rsidR="004C5C0D" w:rsidRPr="0062313D" w:rsidRDefault="6FB2228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氏 名</w:t>
            </w:r>
          </w:p>
        </w:tc>
        <w:tc>
          <w:tcPr>
            <w:tcW w:w="734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14:paraId="11A885F0" w14:textId="7CFD6F7F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6FB2228D" w14:paraId="1A67F9C8" w14:textId="77777777" w:rsidTr="000807BE">
        <w:trPr>
          <w:cantSplit/>
          <w:trHeight w:val="510"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5545AAE8" w14:textId="77777777" w:rsidR="00D464C5" w:rsidRDefault="00D464C5"/>
        </w:tc>
        <w:tc>
          <w:tcPr>
            <w:tcW w:w="1476" w:type="dxa"/>
            <w:tcBorders>
              <w:top w:val="dashSmallGap" w:sz="4" w:space="0" w:color="auto"/>
              <w:bottom w:val="dashed" w:sz="4" w:space="0" w:color="000000"/>
              <w:right w:val="single" w:sz="4" w:space="0" w:color="auto"/>
            </w:tcBorders>
            <w:vAlign w:val="center"/>
          </w:tcPr>
          <w:p w14:paraId="0BBEC962" w14:textId="140F3E53" w:rsidR="6FB2228D" w:rsidRPr="000807BE" w:rsidRDefault="6FB2228D" w:rsidP="6FB2228D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所 属　（学年）</w:t>
            </w:r>
          </w:p>
        </w:tc>
        <w:tc>
          <w:tcPr>
            <w:tcW w:w="7349" w:type="dxa"/>
            <w:gridSpan w:val="2"/>
            <w:tcBorders>
              <w:top w:val="dashSmallGap" w:sz="4" w:space="0" w:color="auto"/>
              <w:left w:val="single" w:sz="4" w:space="0" w:color="auto"/>
              <w:bottom w:val="dashed" w:sz="6" w:space="0" w:color="000000"/>
              <w:right w:val="single" w:sz="12" w:space="0" w:color="auto"/>
            </w:tcBorders>
            <w:vAlign w:val="center"/>
          </w:tcPr>
          <w:p w14:paraId="645BB0B8" w14:textId="2A6A120F" w:rsidR="6FB2228D" w:rsidRPr="000807BE" w:rsidRDefault="6FB2228D" w:rsidP="6FB2228D">
            <w:pPr>
              <w:spacing w:line="280" w:lineRule="exact"/>
              <w:jc w:val="left"/>
              <w:rPr>
                <w:color w:val="000000"/>
                <w:szCs w:val="22"/>
              </w:rPr>
            </w:pPr>
          </w:p>
        </w:tc>
      </w:tr>
      <w:tr w:rsidR="00773BE3" w:rsidRPr="0062313D" w14:paraId="4D8DD89C" w14:textId="77777777" w:rsidTr="000807BE">
        <w:trPr>
          <w:cantSplit/>
          <w:trHeight w:hRule="exact" w:val="510"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0B65CB3" w14:textId="77777777" w:rsidR="004C5C0D" w:rsidRPr="0062313D" w:rsidRDefault="004C5C0D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000000"/>
              <w:right w:val="single" w:sz="4" w:space="0" w:color="auto"/>
            </w:tcBorders>
            <w:vAlign w:val="center"/>
          </w:tcPr>
          <w:p w14:paraId="794B66B0" w14:textId="310581CC" w:rsidR="004C5C0D" w:rsidRPr="0062313D" w:rsidRDefault="6FB2228D" w:rsidP="6FB2228D">
            <w:pPr>
              <w:spacing w:line="280" w:lineRule="exact"/>
              <w:jc w:val="left"/>
              <w:rPr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e-mailアドレス</w:t>
            </w:r>
          </w:p>
        </w:tc>
        <w:tc>
          <w:tcPr>
            <w:tcW w:w="7349" w:type="dxa"/>
            <w:gridSpan w:val="2"/>
            <w:tcBorders>
              <w:top w:val="dashed" w:sz="4" w:space="0" w:color="000000"/>
              <w:left w:val="single" w:sz="4" w:space="0" w:color="auto"/>
              <w:bottom w:val="single" w:sz="6" w:space="0" w:color="000000"/>
              <w:right w:val="single" w:sz="12" w:space="0" w:color="auto"/>
            </w:tcBorders>
            <w:vAlign w:val="center"/>
          </w:tcPr>
          <w:p w14:paraId="0F0F005E" w14:textId="43F83A20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A22C8D" w:rsidRPr="0062313D" w14:paraId="1EA272D1" w14:textId="77777777" w:rsidTr="00677CB3">
        <w:trPr>
          <w:cantSplit/>
          <w:jc w:val="center"/>
        </w:trPr>
        <w:tc>
          <w:tcPr>
            <w:tcW w:w="1155" w:type="dxa"/>
            <w:vMerge w:val="restart"/>
            <w:tcBorders>
              <w:top w:val="dashed" w:sz="4" w:space="0" w:color="auto"/>
              <w:left w:val="single" w:sz="12" w:space="0" w:color="auto"/>
            </w:tcBorders>
            <w:vAlign w:val="center"/>
          </w:tcPr>
          <w:p w14:paraId="6ABD7EB7" w14:textId="67C3051C" w:rsidR="00A22C8D" w:rsidRPr="0062313D" w:rsidRDefault="00A22C8D" w:rsidP="004C5C0D">
            <w:pPr>
              <w:wordWrap w:val="0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共同</w:t>
            </w:r>
          </w:p>
          <w:p w14:paraId="04B92E7B" w14:textId="52218378" w:rsidR="00A22C8D" w:rsidRPr="0062313D" w:rsidRDefault="00A22C8D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研究者</w:t>
            </w:r>
          </w:p>
        </w:tc>
        <w:tc>
          <w:tcPr>
            <w:tcW w:w="1476" w:type="dxa"/>
            <w:tcBorders>
              <w:top w:val="nil"/>
              <w:right w:val="single" w:sz="6" w:space="0" w:color="000000"/>
            </w:tcBorders>
            <w:vAlign w:val="center"/>
          </w:tcPr>
          <w:p w14:paraId="51E378E9" w14:textId="2263CBD3" w:rsidR="00A22C8D" w:rsidRPr="0062313D" w:rsidRDefault="00A22C8D" w:rsidP="6FB2228D">
            <w:pPr>
              <w:tabs>
                <w:tab w:val="left" w:pos="1507"/>
              </w:tabs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9E46EC" w14:textId="3DF59DD7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氏 名</w:t>
            </w:r>
          </w:p>
        </w:tc>
        <w:tc>
          <w:tcPr>
            <w:tcW w:w="5033" w:type="dxa"/>
            <w:tcBorders>
              <w:top w:val="nil"/>
              <w:left w:val="single" w:sz="6" w:space="0" w:color="000000"/>
              <w:right w:val="single" w:sz="12" w:space="0" w:color="auto"/>
            </w:tcBorders>
            <w:vAlign w:val="center"/>
          </w:tcPr>
          <w:p w14:paraId="10110658" w14:textId="3048556D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所 属</w:t>
            </w:r>
            <w:r w:rsidR="009E7B7B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 xml:space="preserve">　（</w:t>
            </w:r>
            <w:r w:rsidR="009E7B7B" w:rsidRPr="005A702D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学</w:t>
            </w:r>
            <w:r w:rsidR="007851E3" w:rsidRPr="005A702D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部</w:t>
            </w:r>
            <w:r w:rsidR="009E7B7B" w:rsidRPr="005A702D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生</w:t>
            </w:r>
            <w:r w:rsidR="009E7B7B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の場合、</w:t>
            </w:r>
            <w:r w:rsidR="009E7B7B" w:rsidRPr="00A42DF9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学年</w:t>
            </w:r>
            <w:r w:rsidR="00243301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まで</w:t>
            </w:r>
            <w:r w:rsidR="009E7B7B" w:rsidRPr="00A42DF9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記載</w:t>
            </w:r>
            <w:r w:rsidR="009E7B7B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）</w:t>
            </w:r>
          </w:p>
        </w:tc>
      </w:tr>
      <w:tr w:rsidR="6FB2228D" w14:paraId="5B3927F1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521723B5" w14:textId="77777777" w:rsidR="00D464C5" w:rsidRDefault="00D464C5"/>
        </w:tc>
        <w:tc>
          <w:tcPr>
            <w:tcW w:w="1476" w:type="dxa"/>
            <w:tcBorders>
              <w:top w:val="nil"/>
              <w:bottom w:val="dashed" w:sz="4" w:space="0" w:color="000000"/>
              <w:right w:val="single" w:sz="6" w:space="0" w:color="000000"/>
            </w:tcBorders>
            <w:vAlign w:val="center"/>
          </w:tcPr>
          <w:p w14:paraId="7B78D4AE" w14:textId="34BBFD69" w:rsidR="6FB2228D" w:rsidRPr="005A702D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BFBFBF" w:themeColor="background1" w:themeShade="BF"/>
                <w:szCs w:val="22"/>
              </w:rPr>
            </w:pPr>
            <w:r w:rsidRPr="005A702D">
              <w:rPr>
                <w:rFonts w:ascii="ＭＳ Ｐゴシック" w:eastAsia="ＭＳ Ｐゴシック" w:hAnsi="ＭＳ Ｐゴシック" w:cs="ＭＳ Ｐゴシック" w:hint="eastAsia"/>
                <w:color w:val="BFBFBF" w:themeColor="background1" w:themeShade="BF"/>
                <w:szCs w:val="22"/>
              </w:rPr>
              <w:t>例</w:t>
            </w:r>
            <w:r w:rsidR="6FB2228D" w:rsidRPr="005A702D">
              <w:rPr>
                <w:rFonts w:ascii="ＭＳ Ｐゴシック" w:eastAsia="ＭＳ Ｐゴシック" w:hAnsi="ＭＳ Ｐゴシック" w:cs="ＭＳ Ｐゴシック"/>
                <w:color w:val="BFBFBF" w:themeColor="background1" w:themeShade="BF"/>
                <w:szCs w:val="22"/>
              </w:rPr>
              <w:t>1</w:t>
            </w:r>
          </w:p>
        </w:tc>
        <w:tc>
          <w:tcPr>
            <w:tcW w:w="2316" w:type="dxa"/>
            <w:tcBorders>
              <w:top w:val="nil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7ACEF3DE" w14:textId="115101A8" w:rsidR="6FB2228D" w:rsidRPr="005A702D" w:rsidRDefault="007851E3" w:rsidP="00677CB3">
            <w:pPr>
              <w:jc w:val="center"/>
              <w:rPr>
                <w:color w:val="BFBFBF" w:themeColor="background1" w:themeShade="BF"/>
                <w:szCs w:val="22"/>
              </w:rPr>
            </w:pPr>
            <w:r w:rsidRPr="005A702D">
              <w:rPr>
                <w:rFonts w:hint="eastAsia"/>
                <w:color w:val="BFBFBF" w:themeColor="background1" w:themeShade="BF"/>
                <w:szCs w:val="22"/>
              </w:rPr>
              <w:t>教育</w:t>
            </w:r>
            <w:r w:rsidR="00677CB3">
              <w:rPr>
                <w:rFonts w:hint="eastAsia"/>
                <w:color w:val="BFBFBF" w:themeColor="background1" w:themeShade="BF"/>
                <w:szCs w:val="22"/>
              </w:rPr>
              <w:t xml:space="preserve"> </w:t>
            </w:r>
            <w:r w:rsidRPr="005A702D">
              <w:rPr>
                <w:rFonts w:hint="eastAsia"/>
                <w:color w:val="BFBFBF" w:themeColor="background1" w:themeShade="BF"/>
                <w:szCs w:val="22"/>
              </w:rPr>
              <w:t>太郎</w:t>
            </w:r>
          </w:p>
        </w:tc>
        <w:tc>
          <w:tcPr>
            <w:tcW w:w="5033" w:type="dxa"/>
            <w:tcBorders>
              <w:top w:val="nil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6BDA6052" w14:textId="01FCCE20" w:rsidR="6FB2228D" w:rsidRPr="005A702D" w:rsidRDefault="007851E3" w:rsidP="6FB2228D">
            <w:pPr>
              <w:rPr>
                <w:color w:val="BFBFBF" w:themeColor="background1" w:themeShade="BF"/>
                <w:szCs w:val="22"/>
              </w:rPr>
            </w:pPr>
            <w:r w:rsidRPr="005A702D">
              <w:rPr>
                <w:rFonts w:hint="eastAsia"/>
                <w:color w:val="BFBFBF" w:themeColor="background1" w:themeShade="BF"/>
                <w:szCs w:val="22"/>
              </w:rPr>
              <w:t>順天堂大学保健</w:t>
            </w:r>
            <w:r w:rsidR="00677CB3">
              <w:rPr>
                <w:rFonts w:hint="eastAsia"/>
                <w:color w:val="BFBFBF" w:themeColor="background1" w:themeShade="BF"/>
                <w:szCs w:val="22"/>
              </w:rPr>
              <w:t>医療</w:t>
            </w:r>
            <w:r w:rsidRPr="005A702D">
              <w:rPr>
                <w:rFonts w:hint="eastAsia"/>
                <w:color w:val="BFBFBF" w:themeColor="background1" w:themeShade="BF"/>
                <w:szCs w:val="22"/>
              </w:rPr>
              <w:t>学部（</w:t>
            </w:r>
            <w:r w:rsidRPr="005A702D">
              <w:rPr>
                <w:rFonts w:hint="eastAsia"/>
                <w:color w:val="BFBFBF" w:themeColor="background1" w:themeShade="BF"/>
                <w:szCs w:val="22"/>
              </w:rPr>
              <w:t>4</w:t>
            </w:r>
            <w:r w:rsidRPr="005A702D">
              <w:rPr>
                <w:rFonts w:hint="eastAsia"/>
                <w:color w:val="BFBFBF" w:themeColor="background1" w:themeShade="BF"/>
                <w:szCs w:val="22"/>
              </w:rPr>
              <w:t>年）</w:t>
            </w:r>
          </w:p>
        </w:tc>
      </w:tr>
      <w:tr w:rsidR="6FB2228D" w14:paraId="77384AB6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F277CF0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38BBD20A" w14:textId="72DFB861" w:rsidR="6FB2228D" w:rsidRPr="005A702D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BFBFBF" w:themeColor="background1" w:themeShade="BF"/>
                <w:szCs w:val="22"/>
              </w:rPr>
            </w:pPr>
            <w:r w:rsidRPr="005A702D">
              <w:rPr>
                <w:rFonts w:ascii="ＭＳ Ｐゴシック" w:eastAsia="ＭＳ Ｐゴシック" w:hAnsi="ＭＳ Ｐゴシック" w:cs="ＭＳ Ｐゴシック" w:hint="eastAsia"/>
                <w:color w:val="BFBFBF" w:themeColor="background1" w:themeShade="BF"/>
                <w:szCs w:val="22"/>
              </w:rPr>
              <w:t>例</w:t>
            </w:r>
            <w:r w:rsidR="6FB2228D" w:rsidRPr="005A702D">
              <w:rPr>
                <w:rFonts w:ascii="ＭＳ Ｐゴシック" w:eastAsia="ＭＳ Ｐゴシック" w:hAnsi="ＭＳ Ｐゴシック" w:cs="ＭＳ Ｐゴシック"/>
                <w:color w:val="BFBFBF" w:themeColor="background1" w:themeShade="BF"/>
                <w:szCs w:val="22"/>
              </w:rPr>
              <w:t>2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38D0E465" w14:textId="7670E188" w:rsidR="6FB2228D" w:rsidRPr="005A702D" w:rsidRDefault="007851E3" w:rsidP="00677CB3">
            <w:pPr>
              <w:jc w:val="center"/>
              <w:rPr>
                <w:color w:val="BFBFBF" w:themeColor="background1" w:themeShade="BF"/>
                <w:szCs w:val="22"/>
              </w:rPr>
            </w:pPr>
            <w:r w:rsidRPr="005A702D">
              <w:rPr>
                <w:rFonts w:hint="eastAsia"/>
                <w:color w:val="BFBFBF" w:themeColor="background1" w:themeShade="BF"/>
                <w:szCs w:val="22"/>
              </w:rPr>
              <w:t>永井</w:t>
            </w:r>
            <w:r w:rsidR="00677CB3">
              <w:rPr>
                <w:rFonts w:hint="eastAsia"/>
                <w:color w:val="BFBFBF" w:themeColor="background1" w:themeShade="BF"/>
                <w:szCs w:val="22"/>
              </w:rPr>
              <w:t xml:space="preserve"> </w:t>
            </w:r>
            <w:r w:rsidR="00677CB3">
              <w:rPr>
                <w:rFonts w:hint="eastAsia"/>
                <w:color w:val="BFBFBF" w:themeColor="background1" w:themeShade="BF"/>
                <w:szCs w:val="22"/>
              </w:rPr>
              <w:t>花子</w:t>
            </w: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231E2BD" w14:textId="72CC68A7" w:rsidR="6FB2228D" w:rsidRPr="005A702D" w:rsidRDefault="00677CB3" w:rsidP="6FB2228D">
            <w:pPr>
              <w:rPr>
                <w:color w:val="BFBFBF" w:themeColor="background1" w:themeShade="BF"/>
                <w:szCs w:val="22"/>
              </w:rPr>
            </w:pPr>
            <w:r>
              <w:rPr>
                <w:rFonts w:hint="eastAsia"/>
                <w:color w:val="BFBFBF" w:themeColor="background1" w:themeShade="BF"/>
                <w:szCs w:val="22"/>
              </w:rPr>
              <w:t>筑波</w:t>
            </w:r>
            <w:r w:rsidR="007851E3" w:rsidRPr="005A702D">
              <w:rPr>
                <w:rFonts w:hint="eastAsia"/>
                <w:color w:val="BFBFBF" w:themeColor="background1" w:themeShade="BF"/>
                <w:szCs w:val="22"/>
              </w:rPr>
              <w:t>大学大学院</w:t>
            </w:r>
          </w:p>
        </w:tc>
      </w:tr>
      <w:tr w:rsidR="6FB2228D" w14:paraId="5498371D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1F999201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16A42B6C" w14:textId="0F9E5698" w:rsidR="6FB2228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1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6AAB68A2" w14:textId="7046D046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23AFAC6A" w14:textId="1EE2045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78BCBF64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08635E2E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396371BD" w14:textId="5998A7EC" w:rsidR="6FB2228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2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00101297" w14:textId="17722059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192E6131" w14:textId="6E91BF0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2280EAD3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369D75CF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62DB8984" w14:textId="32C5AF8D" w:rsidR="6FB2228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3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0AA8DEF6" w14:textId="33FCF6BD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F7F334F" w14:textId="734A53D0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14499DF9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3B9F8D64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584106F3" w14:textId="59559079" w:rsidR="6FB2228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4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53235003" w14:textId="17AAD24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E9FFCE1" w14:textId="6AEADE1B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1CEDCF5C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14D59072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2299CC97" w14:textId="08834DBE" w:rsidR="6FB2228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5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165D4DB1" w14:textId="459B3443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126464DB" w14:textId="3A3B0E25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005A702D" w14:paraId="31562375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503C109A" w14:textId="77777777" w:rsidR="005A702D" w:rsidRDefault="005A702D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2B55BBEA" w14:textId="66261439" w:rsidR="005A702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6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1316BCED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6A5A9D6C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</w:tr>
      <w:tr w:rsidR="005A702D" w14:paraId="2E1E6348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004343E" w14:textId="77777777" w:rsidR="005A702D" w:rsidRDefault="005A702D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5C55049D" w14:textId="6B17972D" w:rsidR="005A702D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7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449EEFEC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2067185D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</w:tr>
      <w:tr w:rsidR="005A702D" w14:paraId="4786662A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7C67CE5" w14:textId="77777777" w:rsidR="005A702D" w:rsidRDefault="005A702D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04B21C36" w14:textId="6D694268" w:rsidR="005A702D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8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3FF0EDE1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18E2954D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</w:tr>
      <w:tr w:rsidR="005A702D" w14:paraId="5D6C0802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77E746E3" w14:textId="77777777" w:rsidR="005A702D" w:rsidRDefault="005A702D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7E975FEE" w14:textId="37CD27EF" w:rsidR="005A702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9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10483C34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3E3A4B6A" w14:textId="77777777" w:rsidR="005A702D" w:rsidRPr="000807BE" w:rsidRDefault="005A702D" w:rsidP="6FB2228D">
            <w:pPr>
              <w:rPr>
                <w:color w:val="000000"/>
                <w:szCs w:val="22"/>
              </w:rPr>
            </w:pPr>
          </w:p>
        </w:tc>
      </w:tr>
      <w:tr w:rsidR="6FB2228D" w14:paraId="0252D93C" w14:textId="77777777" w:rsidTr="00677CB3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725F7C76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right w:val="single" w:sz="6" w:space="0" w:color="000000"/>
            </w:tcBorders>
            <w:vAlign w:val="center"/>
          </w:tcPr>
          <w:p w14:paraId="48BDFE31" w14:textId="173ECDD5" w:rsidR="6FB2228D" w:rsidRPr="000807BE" w:rsidRDefault="005A702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10</w:t>
            </w:r>
          </w:p>
        </w:tc>
        <w:tc>
          <w:tcPr>
            <w:tcW w:w="2316" w:type="dxa"/>
            <w:tcBorders>
              <w:top w:val="dashed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521CDF2E" w14:textId="620467F0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5033" w:type="dxa"/>
            <w:tcBorders>
              <w:top w:val="dashed" w:sz="4" w:space="0" w:color="000000"/>
              <w:left w:val="single" w:sz="6" w:space="0" w:color="000000"/>
              <w:right w:val="single" w:sz="12" w:space="0" w:color="auto"/>
            </w:tcBorders>
            <w:vAlign w:val="center"/>
          </w:tcPr>
          <w:p w14:paraId="12B9B668" w14:textId="000660A4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</w:tbl>
    <w:p w14:paraId="1C26168A" w14:textId="77777777" w:rsidR="00A22C8D" w:rsidRDefault="00A22C8D" w:rsidP="00B20281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</w:p>
    <w:tbl>
      <w:tblPr>
        <w:tblpPr w:leftFromText="142" w:rightFromText="142" w:vertAnchor="text" w:horzAnchor="margin" w:tblpXSpec="center" w:tblpY="27"/>
        <w:tblW w:w="10031" w:type="dxa"/>
        <w:tblBorders>
          <w:top w:val="single" w:sz="12" w:space="0" w:color="000000"/>
          <w:left w:val="single" w:sz="12" w:space="0" w:color="000000"/>
          <w:bottom w:val="single" w:sz="12" w:space="0" w:color="auto"/>
          <w:right w:val="single" w:sz="12" w:space="0" w:color="000000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1"/>
      </w:tblGrid>
      <w:tr w:rsidR="00A22C8D" w:rsidRPr="001451ED" w14:paraId="02DDF148" w14:textId="77777777" w:rsidTr="00BF42F6">
        <w:trPr>
          <w:trHeight w:val="396"/>
        </w:trPr>
        <w:tc>
          <w:tcPr>
            <w:tcW w:w="10031" w:type="dxa"/>
            <w:shd w:val="clear" w:color="auto" w:fill="AEAAAA"/>
            <w:vAlign w:val="center"/>
          </w:tcPr>
          <w:p w14:paraId="096500D7" w14:textId="77777777" w:rsidR="00A22C8D" w:rsidRPr="0062313D" w:rsidRDefault="00A22C8D" w:rsidP="00A04344">
            <w:pPr>
              <w:spacing w:line="280" w:lineRule="exact"/>
              <w:rPr>
                <w:rFonts w:ascii="Meiryo UI" w:eastAsia="Meiryo UI" w:hAnsi="Meiryo UI"/>
                <w:b/>
                <w:bCs/>
                <w:color w:val="000000"/>
                <w:sz w:val="21"/>
                <w:szCs w:val="21"/>
              </w:rPr>
            </w:pPr>
            <w:r w:rsidRPr="0062313D">
              <w:rPr>
                <w:rFonts w:ascii="Meiryo UI" w:eastAsia="Meiryo UI" w:hAnsi="Meiryo UI" w:hint="eastAsia"/>
                <w:b/>
                <w:color w:val="000000"/>
                <w:sz w:val="21"/>
                <w:szCs w:val="21"/>
              </w:rPr>
              <w:t>研究内容の要旨（最大600字程度）</w:t>
            </w:r>
          </w:p>
        </w:tc>
      </w:tr>
      <w:tr w:rsidR="00A22C8D" w:rsidRPr="0062313D" w14:paraId="2E4058F6" w14:textId="77777777" w:rsidTr="00BF42F6">
        <w:trPr>
          <w:trHeight w:val="6666"/>
        </w:trPr>
        <w:tc>
          <w:tcPr>
            <w:tcW w:w="10031" w:type="dxa"/>
          </w:tcPr>
          <w:p w14:paraId="7D89E5C3" w14:textId="153DCF45" w:rsidR="005A702D" w:rsidRPr="0062313D" w:rsidRDefault="005A702D" w:rsidP="005A702D">
            <w:pPr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</w:tc>
      </w:tr>
    </w:tbl>
    <w:p w14:paraId="6C8D79A5" w14:textId="77777777" w:rsidR="00402205" w:rsidRDefault="6FB2228D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  <w:r w:rsidRPr="000807BE">
        <w:rPr>
          <w:rFonts w:ascii="ＭＳ Ｐゴシック" w:eastAsia="ＭＳ Ｐゴシック" w:hAnsi="ＭＳ Ｐゴシック"/>
          <w:color w:val="000000"/>
        </w:rPr>
        <w:t>必要事項を記入の上、WORDファイルのまま</w:t>
      </w:r>
      <w:r w:rsidR="00402205">
        <w:rPr>
          <w:rFonts w:ascii="ＭＳ Ｐゴシック" w:eastAsia="ＭＳ Ｐゴシック" w:hAnsi="ＭＳ Ｐゴシック" w:hint="eastAsia"/>
          <w:color w:val="000000"/>
        </w:rPr>
        <w:t>エントリーフォーム（Googleフォーム）</w:t>
      </w:r>
      <w:r w:rsidRPr="000807BE">
        <w:rPr>
          <w:rFonts w:ascii="ＭＳ Ｐゴシック" w:eastAsia="ＭＳ Ｐゴシック" w:hAnsi="ＭＳ Ｐゴシック"/>
          <w:color w:val="000000"/>
        </w:rPr>
        <w:t>に</w:t>
      </w:r>
    </w:p>
    <w:p w14:paraId="4AD03668" w14:textId="2D13D2DF" w:rsidR="00F12D95" w:rsidRPr="00B20281" w:rsidRDefault="00402205" w:rsidP="6FB2228D">
      <w:pPr>
        <w:spacing w:line="280" w:lineRule="exact"/>
        <w:jc w:val="left"/>
        <w:rPr>
          <w:color w:val="000000"/>
        </w:rPr>
      </w:pPr>
      <w:r>
        <w:rPr>
          <w:rFonts w:ascii="ＭＳ Ｐゴシック" w:eastAsia="ＭＳ Ｐゴシック" w:hAnsi="ＭＳ Ｐゴシック" w:hint="eastAsia"/>
          <w:color w:val="000000"/>
        </w:rPr>
        <w:t>アップロードしてください。</w:t>
      </w:r>
    </w:p>
    <w:sectPr w:rsidR="00F12D95" w:rsidRPr="00B20281" w:rsidSect="005A702D">
      <w:pgSz w:w="11906" w:h="16838" w:code="9"/>
      <w:pgMar w:top="1021" w:right="1077" w:bottom="1021" w:left="1077" w:header="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52421" w14:textId="77777777" w:rsidR="007A77F8" w:rsidRDefault="007A77F8">
      <w:r>
        <w:separator/>
      </w:r>
    </w:p>
  </w:endnote>
  <w:endnote w:type="continuationSeparator" w:id="0">
    <w:p w14:paraId="46562172" w14:textId="77777777" w:rsidR="007A77F8" w:rsidRDefault="007A7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09F760" w14:textId="77777777" w:rsidR="007A77F8" w:rsidRDefault="007A77F8">
      <w:r>
        <w:separator/>
      </w:r>
    </w:p>
  </w:footnote>
  <w:footnote w:type="continuationSeparator" w:id="0">
    <w:p w14:paraId="1192E89A" w14:textId="77777777" w:rsidR="007A77F8" w:rsidRDefault="007A7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E2488"/>
    <w:multiLevelType w:val="hybridMultilevel"/>
    <w:tmpl w:val="A5A2B032"/>
    <w:lvl w:ilvl="0" w:tplc="B6C2AF3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1" w15:restartNumberingAfterBreak="0">
    <w:nsid w:val="1C2B6731"/>
    <w:multiLevelType w:val="hybridMultilevel"/>
    <w:tmpl w:val="ABE61FBC"/>
    <w:lvl w:ilvl="0" w:tplc="CAF8301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75163430">
    <w:abstractNumId w:val="1"/>
  </w:num>
  <w:num w:numId="2" w16cid:durableId="818037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rAwN7QwMrcwNDZQ0lEKTi0uzszPAykwqQUAlVGpzywAAAA="/>
  </w:docVars>
  <w:rsids>
    <w:rsidRoot w:val="008E1850"/>
    <w:rsid w:val="00041609"/>
    <w:rsid w:val="00066A07"/>
    <w:rsid w:val="000807BE"/>
    <w:rsid w:val="00095087"/>
    <w:rsid w:val="000F0455"/>
    <w:rsid w:val="001142EC"/>
    <w:rsid w:val="00116B0A"/>
    <w:rsid w:val="001451ED"/>
    <w:rsid w:val="00147D11"/>
    <w:rsid w:val="00151AC9"/>
    <w:rsid w:val="00153718"/>
    <w:rsid w:val="0015585B"/>
    <w:rsid w:val="00177592"/>
    <w:rsid w:val="00177B64"/>
    <w:rsid w:val="001905D8"/>
    <w:rsid w:val="001B63C6"/>
    <w:rsid w:val="001C2201"/>
    <w:rsid w:val="001E0A00"/>
    <w:rsid w:val="001E1E18"/>
    <w:rsid w:val="002042B3"/>
    <w:rsid w:val="002340EC"/>
    <w:rsid w:val="00235DA0"/>
    <w:rsid w:val="00243301"/>
    <w:rsid w:val="002564B9"/>
    <w:rsid w:val="002632AD"/>
    <w:rsid w:val="002836BB"/>
    <w:rsid w:val="00297775"/>
    <w:rsid w:val="002A5809"/>
    <w:rsid w:val="002D3916"/>
    <w:rsid w:val="00330169"/>
    <w:rsid w:val="00336DB3"/>
    <w:rsid w:val="0036413A"/>
    <w:rsid w:val="003957A9"/>
    <w:rsid w:val="003B1DB0"/>
    <w:rsid w:val="003B1E1C"/>
    <w:rsid w:val="003C287D"/>
    <w:rsid w:val="003F3D94"/>
    <w:rsid w:val="00402205"/>
    <w:rsid w:val="00457969"/>
    <w:rsid w:val="004C5C0D"/>
    <w:rsid w:val="004C5F83"/>
    <w:rsid w:val="004C5F9D"/>
    <w:rsid w:val="004D2AF3"/>
    <w:rsid w:val="005245D9"/>
    <w:rsid w:val="00544D54"/>
    <w:rsid w:val="00597406"/>
    <w:rsid w:val="005A702D"/>
    <w:rsid w:val="00604436"/>
    <w:rsid w:val="00606363"/>
    <w:rsid w:val="00615E4E"/>
    <w:rsid w:val="0062313D"/>
    <w:rsid w:val="006510B2"/>
    <w:rsid w:val="00662EEC"/>
    <w:rsid w:val="00672B95"/>
    <w:rsid w:val="00677CB3"/>
    <w:rsid w:val="006A0199"/>
    <w:rsid w:val="006A69DC"/>
    <w:rsid w:val="006C3192"/>
    <w:rsid w:val="006D3C39"/>
    <w:rsid w:val="006E2044"/>
    <w:rsid w:val="006F2087"/>
    <w:rsid w:val="006F70DD"/>
    <w:rsid w:val="00733E72"/>
    <w:rsid w:val="00757B03"/>
    <w:rsid w:val="00773BE3"/>
    <w:rsid w:val="007851E3"/>
    <w:rsid w:val="007A77F8"/>
    <w:rsid w:val="007B0A0A"/>
    <w:rsid w:val="007D6A2B"/>
    <w:rsid w:val="00811E68"/>
    <w:rsid w:val="0082465D"/>
    <w:rsid w:val="00840607"/>
    <w:rsid w:val="00854168"/>
    <w:rsid w:val="0086074F"/>
    <w:rsid w:val="0086731C"/>
    <w:rsid w:val="008A008F"/>
    <w:rsid w:val="008A6250"/>
    <w:rsid w:val="008E1850"/>
    <w:rsid w:val="008E6924"/>
    <w:rsid w:val="008F171C"/>
    <w:rsid w:val="0090497C"/>
    <w:rsid w:val="00910158"/>
    <w:rsid w:val="00923694"/>
    <w:rsid w:val="0092781F"/>
    <w:rsid w:val="009422B8"/>
    <w:rsid w:val="009616C3"/>
    <w:rsid w:val="009770B1"/>
    <w:rsid w:val="00991E09"/>
    <w:rsid w:val="009A69D1"/>
    <w:rsid w:val="009B2050"/>
    <w:rsid w:val="009C6A26"/>
    <w:rsid w:val="009E1449"/>
    <w:rsid w:val="009E7B7B"/>
    <w:rsid w:val="00A04344"/>
    <w:rsid w:val="00A11D26"/>
    <w:rsid w:val="00A22C8D"/>
    <w:rsid w:val="00A23AEC"/>
    <w:rsid w:val="00A42DF9"/>
    <w:rsid w:val="00A56083"/>
    <w:rsid w:val="00A6711C"/>
    <w:rsid w:val="00A804B0"/>
    <w:rsid w:val="00A8445F"/>
    <w:rsid w:val="00A922F3"/>
    <w:rsid w:val="00B0541E"/>
    <w:rsid w:val="00B12F56"/>
    <w:rsid w:val="00B20281"/>
    <w:rsid w:val="00B204F2"/>
    <w:rsid w:val="00B34E6A"/>
    <w:rsid w:val="00B431DF"/>
    <w:rsid w:val="00B44F42"/>
    <w:rsid w:val="00BB0BB7"/>
    <w:rsid w:val="00BC3ACB"/>
    <w:rsid w:val="00BF42F6"/>
    <w:rsid w:val="00C1241C"/>
    <w:rsid w:val="00C16874"/>
    <w:rsid w:val="00C404DC"/>
    <w:rsid w:val="00C67FF0"/>
    <w:rsid w:val="00C73230"/>
    <w:rsid w:val="00C962A5"/>
    <w:rsid w:val="00D07742"/>
    <w:rsid w:val="00D464C5"/>
    <w:rsid w:val="00D5114C"/>
    <w:rsid w:val="00D557BD"/>
    <w:rsid w:val="00D62B05"/>
    <w:rsid w:val="00D7702B"/>
    <w:rsid w:val="00DD779F"/>
    <w:rsid w:val="00DE55F1"/>
    <w:rsid w:val="00DF4396"/>
    <w:rsid w:val="00DF4C2D"/>
    <w:rsid w:val="00E07D3D"/>
    <w:rsid w:val="00E108A9"/>
    <w:rsid w:val="00E1345A"/>
    <w:rsid w:val="00E4704B"/>
    <w:rsid w:val="00E54389"/>
    <w:rsid w:val="00E9258E"/>
    <w:rsid w:val="00EC40E0"/>
    <w:rsid w:val="00EF0A6F"/>
    <w:rsid w:val="00EF6CEA"/>
    <w:rsid w:val="00F10E4A"/>
    <w:rsid w:val="00F12D95"/>
    <w:rsid w:val="00F37859"/>
    <w:rsid w:val="00F54CAA"/>
    <w:rsid w:val="00F726A1"/>
    <w:rsid w:val="00FC2D47"/>
    <w:rsid w:val="00FE60DB"/>
    <w:rsid w:val="00FF155B"/>
    <w:rsid w:val="00FF7E94"/>
    <w:rsid w:val="6FB22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1CE8FB0"/>
  <w15:chartTrackingRefBased/>
  <w15:docId w15:val="{D7ED5112-3981-4B56-9693-37AE8CF2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游明朝" w:eastAsia="游明朝" w:hAnsi="游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1850"/>
    <w:pPr>
      <w:widowControl w:val="0"/>
      <w:jc w:val="both"/>
    </w:pPr>
    <w:rPr>
      <w:rFonts w:ascii="Century" w:eastAsia="ＭＳ 明朝" w:hAnsi="Century"/>
      <w:kern w:val="2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E1850"/>
    <w:rPr>
      <w:sz w:val="16"/>
      <w:szCs w:val="20"/>
    </w:rPr>
  </w:style>
  <w:style w:type="character" w:customStyle="1" w:styleId="a4">
    <w:name w:val="本文 (文字)"/>
    <w:link w:val="a3"/>
    <w:rsid w:val="008E1850"/>
    <w:rPr>
      <w:rFonts w:ascii="Century" w:eastAsia="ＭＳ 明朝" w:hAnsi="Century" w:cs="Times New Roman"/>
      <w:sz w:val="16"/>
      <w:szCs w:val="20"/>
    </w:rPr>
  </w:style>
  <w:style w:type="paragraph" w:styleId="a5">
    <w:name w:val="header"/>
    <w:basedOn w:val="a"/>
    <w:link w:val="a6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597406"/>
    <w:rPr>
      <w:rFonts w:ascii="Century" w:eastAsia="ＭＳ 明朝" w:hAnsi="Century"/>
      <w:kern w:val="2"/>
      <w:sz w:val="22"/>
      <w:szCs w:val="24"/>
    </w:rPr>
  </w:style>
  <w:style w:type="paragraph" w:styleId="a7">
    <w:name w:val="footer"/>
    <w:basedOn w:val="a"/>
    <w:link w:val="a8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597406"/>
    <w:rPr>
      <w:rFonts w:ascii="Century" w:eastAsia="ＭＳ 明朝" w:hAnsi="Century"/>
      <w:kern w:val="2"/>
      <w:sz w:val="22"/>
      <w:szCs w:val="24"/>
    </w:rPr>
  </w:style>
  <w:style w:type="character" w:styleId="a9">
    <w:name w:val="annotation reference"/>
    <w:basedOn w:val="a0"/>
    <w:uiPriority w:val="99"/>
    <w:semiHidden/>
    <w:unhideWhenUsed/>
    <w:rsid w:val="00EF6CEA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EF6CEA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EF6CEA"/>
    <w:rPr>
      <w:rFonts w:ascii="Century" w:eastAsia="ＭＳ 明朝" w:hAnsi="Century"/>
      <w:kern w:val="2"/>
      <w:sz w:val="22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F6CEA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EF6CEA"/>
    <w:rPr>
      <w:rFonts w:ascii="Century" w:eastAsia="ＭＳ 明朝" w:hAnsi="Century"/>
      <w:b/>
      <w:bCs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吉村洋祐</dc:creator>
  <cp:keywords/>
  <dc:description/>
  <cp:lastModifiedBy>Tetsuya TOMITA</cp:lastModifiedBy>
  <cp:revision>9</cp:revision>
  <cp:lastPrinted>2021-07-21T06:52:00Z</cp:lastPrinted>
  <dcterms:created xsi:type="dcterms:W3CDTF">2026-04-20T07:47:00Z</dcterms:created>
  <dcterms:modified xsi:type="dcterms:W3CDTF">2026-05-13T06:42:00Z</dcterms:modified>
</cp:coreProperties>
</file>